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7F3D" w:rsidRDefault="00967F3D" w:rsidP="00967F3D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  <w:r w:rsidRPr="001E1C50">
        <w:rPr>
          <w:rFonts w:ascii="Times New Roman" w:hAnsi="Times New Roman"/>
          <w:szCs w:val="24"/>
        </w:rPr>
        <w:t xml:space="preserve">Nazwisko </w:t>
      </w:r>
      <w:r>
        <w:rPr>
          <w:rFonts w:ascii="Times New Roman" w:hAnsi="Times New Roman"/>
          <w:szCs w:val="24"/>
        </w:rPr>
        <w:t xml:space="preserve">i imię studenta…………………………………        </w:t>
      </w:r>
      <w:r w:rsidRPr="001E1C50">
        <w:rPr>
          <w:rFonts w:ascii="Times New Roman" w:hAnsi="Times New Roman"/>
          <w:szCs w:val="24"/>
        </w:rPr>
        <w:t>Rok akademicki ………………………</w:t>
      </w:r>
    </w:p>
    <w:p w:rsidR="00967F3D" w:rsidRPr="00967F3D" w:rsidRDefault="00967F3D" w:rsidP="00AC09E9">
      <w:pPr>
        <w:spacing w:line="360" w:lineRule="auto"/>
        <w:jc w:val="center"/>
        <w:outlineLvl w:val="0"/>
        <w:rPr>
          <w:rFonts w:ascii="Times New Roman" w:hAnsi="Times New Roman"/>
          <w:sz w:val="24"/>
          <w:szCs w:val="24"/>
        </w:rPr>
      </w:pPr>
    </w:p>
    <w:p w:rsidR="00865C80" w:rsidRPr="009632E7" w:rsidRDefault="00865C80" w:rsidP="00AC09E9">
      <w:pPr>
        <w:spacing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632E7">
        <w:rPr>
          <w:rFonts w:ascii="Times New Roman" w:hAnsi="Times New Roman"/>
          <w:b/>
          <w:sz w:val="24"/>
          <w:szCs w:val="24"/>
        </w:rPr>
        <w:t xml:space="preserve">Lesson pla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68"/>
        <w:gridCol w:w="6620"/>
      </w:tblGrid>
      <w:tr w:rsidR="00865C80" w:rsidRPr="009632E7" w:rsidTr="00AC0E90">
        <w:trPr>
          <w:trHeight w:val="318"/>
        </w:trPr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ducational s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t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Form/Students’ 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ubject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pic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 xml:space="preserve">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im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Leve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English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rPr>
          <w:trHeight w:val="390"/>
        </w:trPr>
        <w:tc>
          <w:tcPr>
            <w:tcW w:w="1436" w:type="pct"/>
            <w:vMerge w:val="restar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General aims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_1.</w:t>
            </w:r>
            <w:bookmarkStart w:id="0" w:name="_GoBack"/>
            <w:bookmarkEnd w:id="0"/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K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9632E7" w:rsidTr="00AC0E90">
        <w:trPr>
          <w:trHeight w:val="405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865C80" w:rsidRPr="009632E7" w:rsidTr="00AC0E90">
        <w:trPr>
          <w:trHeight w:val="474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9E7CD8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Methods, strategies and techniques used during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eaching aids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</w:rPr>
      </w:pPr>
    </w:p>
    <w:p w:rsidR="00865C80" w:rsidRPr="00043565" w:rsidRDefault="00865C80" w:rsidP="00043565">
      <w:pPr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1. Lesson p</w:t>
      </w:r>
      <w:r w:rsidRPr="00043565">
        <w:rPr>
          <w:rFonts w:ascii="Times New Roman" w:hAnsi="Times New Roman"/>
          <w:sz w:val="24"/>
          <w:szCs w:val="24"/>
          <w:lang w:val="en-US"/>
        </w:rPr>
        <w:t>rocedure:</w:t>
      </w: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41"/>
        <w:gridCol w:w="1568"/>
        <w:gridCol w:w="1531"/>
        <w:gridCol w:w="1540"/>
        <w:gridCol w:w="1540"/>
        <w:gridCol w:w="1579"/>
      </w:tblGrid>
      <w:tr w:rsidR="00865C80" w:rsidRPr="00043565" w:rsidTr="003F153D">
        <w:trPr>
          <w:trHeight w:val="494"/>
        </w:trPr>
        <w:tc>
          <w:tcPr>
            <w:tcW w:w="829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Stage</w:t>
            </w:r>
          </w:p>
        </w:tc>
        <w:tc>
          <w:tcPr>
            <w:tcW w:w="843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823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im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Verification of achievements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849" w:type="pct"/>
            <w:vAlign w:val="center"/>
          </w:tcPr>
          <w:p w:rsidR="00865C80" w:rsidRPr="00043565" w:rsidRDefault="00865C80" w:rsidP="003F153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Materials</w:t>
            </w: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  <w:lang w:val="en-US"/>
        </w:rPr>
      </w:pPr>
    </w:p>
    <w:p w:rsidR="009E7CD8" w:rsidRPr="009632E7" w:rsidRDefault="00865C80" w:rsidP="007831C3">
      <w:pPr>
        <w:rPr>
          <w:rFonts w:ascii="Times New Roman" w:hAnsi="Times New Roman"/>
          <w:sz w:val="24"/>
          <w:szCs w:val="24"/>
        </w:rPr>
      </w:pPr>
      <w:r w:rsidRPr="00043565">
        <w:rPr>
          <w:rFonts w:ascii="Times New Roman" w:hAnsi="Times New Roman"/>
          <w:sz w:val="24"/>
          <w:szCs w:val="24"/>
          <w:lang w:val="en-US"/>
        </w:rPr>
        <w:t>2. Comments and remarks: 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</w:t>
      </w:r>
    </w:p>
    <w:p w:rsidR="00865C80" w:rsidRPr="009632E7" w:rsidRDefault="00865C80" w:rsidP="00985F51">
      <w:pPr>
        <w:rPr>
          <w:rFonts w:ascii="Times New Roman" w:hAnsi="Times New Roman"/>
          <w:sz w:val="24"/>
          <w:szCs w:val="24"/>
        </w:rPr>
      </w:pPr>
    </w:p>
    <w:sectPr w:rsidR="00865C80" w:rsidRPr="009632E7" w:rsidSect="00EE1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B0C" w:rsidRDefault="00577B0C" w:rsidP="007831C3">
      <w:pPr>
        <w:spacing w:after="0" w:line="240" w:lineRule="auto"/>
      </w:pPr>
      <w:r>
        <w:separator/>
      </w:r>
    </w:p>
  </w:endnote>
  <w:endnote w:type="continuationSeparator" w:id="0">
    <w:p w:rsidR="00577B0C" w:rsidRDefault="00577B0C" w:rsidP="0078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B0C" w:rsidRDefault="00577B0C" w:rsidP="007831C3">
      <w:pPr>
        <w:spacing w:after="0" w:line="240" w:lineRule="auto"/>
      </w:pPr>
      <w:r>
        <w:separator/>
      </w:r>
    </w:p>
  </w:footnote>
  <w:footnote w:type="continuationSeparator" w:id="0">
    <w:p w:rsidR="00577B0C" w:rsidRDefault="00577B0C" w:rsidP="00783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F0A5C"/>
    <w:multiLevelType w:val="hybridMultilevel"/>
    <w:tmpl w:val="47D66D6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8CB64A1"/>
    <w:multiLevelType w:val="hybridMultilevel"/>
    <w:tmpl w:val="8612EE3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0NzY1NzIxNDZR0lEKTi0uzszPAykwrAUASFG47iwAAAA="/>
  </w:docVars>
  <w:rsids>
    <w:rsidRoot w:val="00985F51"/>
    <w:rsid w:val="00043565"/>
    <w:rsid w:val="000E5AA0"/>
    <w:rsid w:val="000F555A"/>
    <w:rsid w:val="0011112F"/>
    <w:rsid w:val="00141F85"/>
    <w:rsid w:val="001A1477"/>
    <w:rsid w:val="00285DB4"/>
    <w:rsid w:val="002A2983"/>
    <w:rsid w:val="003463B5"/>
    <w:rsid w:val="003F153D"/>
    <w:rsid w:val="004F43CA"/>
    <w:rsid w:val="00577B0C"/>
    <w:rsid w:val="005C7CE3"/>
    <w:rsid w:val="00615207"/>
    <w:rsid w:val="006651EF"/>
    <w:rsid w:val="006B33EF"/>
    <w:rsid w:val="00710662"/>
    <w:rsid w:val="00753E72"/>
    <w:rsid w:val="007831C3"/>
    <w:rsid w:val="007E215A"/>
    <w:rsid w:val="00865C80"/>
    <w:rsid w:val="00871C4B"/>
    <w:rsid w:val="008817C5"/>
    <w:rsid w:val="00925791"/>
    <w:rsid w:val="00926E91"/>
    <w:rsid w:val="00932CB6"/>
    <w:rsid w:val="009632E7"/>
    <w:rsid w:val="00967F3D"/>
    <w:rsid w:val="00985F51"/>
    <w:rsid w:val="009E7CD8"/>
    <w:rsid w:val="009F51EA"/>
    <w:rsid w:val="00A5139D"/>
    <w:rsid w:val="00A601FF"/>
    <w:rsid w:val="00A70AA1"/>
    <w:rsid w:val="00AC09E9"/>
    <w:rsid w:val="00AC0E90"/>
    <w:rsid w:val="00B12FD1"/>
    <w:rsid w:val="00B46283"/>
    <w:rsid w:val="00BA16A2"/>
    <w:rsid w:val="00C20FC4"/>
    <w:rsid w:val="00C46412"/>
    <w:rsid w:val="00CB27A4"/>
    <w:rsid w:val="00D844B7"/>
    <w:rsid w:val="00DB7D88"/>
    <w:rsid w:val="00DD418D"/>
    <w:rsid w:val="00E03FA0"/>
    <w:rsid w:val="00E14F00"/>
    <w:rsid w:val="00EC16FD"/>
    <w:rsid w:val="00EE1FB6"/>
    <w:rsid w:val="00F9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4E25322-6A4E-4BEA-9EE6-151B300D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85F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985F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7831C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7831C3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7831C3"/>
    <w:rPr>
      <w:rFonts w:cs="Times New Roman"/>
      <w:vertAlign w:val="superscript"/>
    </w:rPr>
  </w:style>
  <w:style w:type="paragraph" w:styleId="Akapitzlist">
    <w:name w:val="List Paragraph"/>
    <w:basedOn w:val="Normalny"/>
    <w:uiPriority w:val="99"/>
    <w:qFormat/>
    <w:rsid w:val="00043565"/>
    <w:pPr>
      <w:ind w:left="720"/>
      <w:contextualSpacing/>
    </w:pPr>
  </w:style>
  <w:style w:type="paragraph" w:styleId="Mapadokumentu">
    <w:name w:val="Document Map"/>
    <w:basedOn w:val="Normalny"/>
    <w:link w:val="MapadokumentuZnak"/>
    <w:uiPriority w:val="99"/>
    <w:semiHidden/>
    <w:rsid w:val="00AC09E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adokumentuZnak">
    <w:name w:val="Mapa dokumentu Znak"/>
    <w:link w:val="Mapadokumentu"/>
    <w:uiPriority w:val="99"/>
    <w:semiHidden/>
    <w:rsid w:val="003C6ACC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esson plan</vt:lpstr>
    </vt:vector>
  </TitlesOfParts>
  <Company>B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creator>DELL</dc:creator>
  <cp:lastModifiedBy>Jutyna Konopka</cp:lastModifiedBy>
  <cp:revision>3</cp:revision>
  <dcterms:created xsi:type="dcterms:W3CDTF">2020-11-01T17:51:00Z</dcterms:created>
  <dcterms:modified xsi:type="dcterms:W3CDTF">2021-02-15T00:35:00Z</dcterms:modified>
</cp:coreProperties>
</file>